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4793381" cy="6660682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66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2149887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4957010" cy="6776185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677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3065423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5101389" cy="5053263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901945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4870383" cy="4726004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4803006" cy="4726004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3780663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3797349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3773465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4340993" cy="2473692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2733574" cy="2569945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2627696" cy="2627696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142912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292867" cy="6602930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66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2837839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334000" cy="4438847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3758402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4764505" cy="4860757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1205054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Иовлев Максим Андреевич НПИбд-01-22</dc:creator>
  <dc:language>ru-RU</dc:language>
  <cp:keywords/>
  <dcterms:created xsi:type="dcterms:W3CDTF">2022-12-14T13:26:15Z</dcterms:created>
  <dcterms:modified xsi:type="dcterms:W3CDTF">2022-12-14T13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